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7BAF7" w14:textId="77267950" w:rsidR="007D469E" w:rsidRDefault="00CF3AC3">
      <w:pPr>
        <w:pStyle w:val="Titel"/>
      </w:pPr>
      <w:r>
        <w:t xml:space="preserve">Design of a </w:t>
      </w:r>
      <w:r w:rsidR="00D74DA5">
        <w:t xml:space="preserve">small </w:t>
      </w:r>
      <w:r>
        <w:t>pressure chamb</w:t>
      </w:r>
      <w:r w:rsidR="005620D4">
        <w:t>e</w:t>
      </w:r>
      <w:r>
        <w:t xml:space="preserve">r </w:t>
      </w:r>
      <w:r w:rsidR="00C93DB8">
        <w:t xml:space="preserve">to evaluate </w:t>
      </w:r>
      <w:r>
        <w:t>p</w:t>
      </w:r>
      <w:r w:rsidR="005620D4">
        <w:t>ro</w:t>
      </w:r>
      <w:r>
        <w:t>be calibration</w:t>
      </w:r>
      <w:r w:rsidR="00C93DB8">
        <w:t>s at varying reynolds numbers</w:t>
      </w:r>
    </w:p>
    <w:p w14:paraId="160C5F8A" w14:textId="77777777" w:rsidR="007D469E" w:rsidRDefault="007D469E"/>
    <w:p w14:paraId="73B9E162" w14:textId="77777777" w:rsidR="007D469E" w:rsidRDefault="007D469E"/>
    <w:tbl>
      <w:tblPr>
        <w:tblW w:w="9360" w:type="dxa"/>
        <w:tblLayout w:type="fixed"/>
        <w:tblLook w:val="0000" w:firstRow="0" w:lastRow="0" w:firstColumn="0" w:lastColumn="0" w:noHBand="0" w:noVBand="0"/>
      </w:tblPr>
      <w:tblGrid>
        <w:gridCol w:w="3120"/>
        <w:gridCol w:w="3120"/>
        <w:gridCol w:w="3120"/>
      </w:tblGrid>
      <w:tr w:rsidR="001F08B2" w14:paraId="5C7E3CA7" w14:textId="77777777" w:rsidTr="00BC0EE5">
        <w:tc>
          <w:tcPr>
            <w:tcW w:w="3120" w:type="dxa"/>
          </w:tcPr>
          <w:p w14:paraId="78B9DFAD" w14:textId="1A08DF3C" w:rsidR="001F08B2" w:rsidRDefault="001F08B2">
            <w:pPr>
              <w:pStyle w:val="Affiliation"/>
            </w:pPr>
            <w:r>
              <w:t xml:space="preserve">Konstantin Speck, M.Sc. </w:t>
            </w:r>
          </w:p>
        </w:tc>
        <w:tc>
          <w:tcPr>
            <w:tcW w:w="3120" w:type="dxa"/>
          </w:tcPr>
          <w:p w14:paraId="73FA8127" w14:textId="6168CD4C" w:rsidR="001F08B2" w:rsidRDefault="001F08B2" w:rsidP="00CF3AC3">
            <w:pPr>
              <w:pStyle w:val="Affiliation"/>
            </w:pPr>
            <w:r>
              <w:t>Christian Schäffer, M.Sc.</w:t>
            </w:r>
          </w:p>
        </w:tc>
        <w:tc>
          <w:tcPr>
            <w:tcW w:w="3120" w:type="dxa"/>
          </w:tcPr>
          <w:p w14:paraId="38D4F315" w14:textId="3FCC8A96" w:rsidR="001F08B2" w:rsidRDefault="001F08B2">
            <w:pPr>
              <w:pStyle w:val="Affiliation"/>
            </w:pPr>
            <w:r>
              <w:t>Prof. Volker Gümmer</w:t>
            </w:r>
          </w:p>
        </w:tc>
      </w:tr>
    </w:tbl>
    <w:p w14:paraId="71E9C335" w14:textId="77777777" w:rsidR="007D469E" w:rsidRDefault="007D469E">
      <w:pPr>
        <w:pStyle w:val="AbstractClauseTitle"/>
        <w:sectPr w:rsidR="007D469E">
          <w:headerReference w:type="default" r:id="rId6"/>
          <w:footerReference w:type="default" r:id="rId7"/>
          <w:pgSz w:w="11909" w:h="16834" w:code="9"/>
          <w:pgMar w:top="1440" w:right="1440" w:bottom="1440" w:left="1440" w:header="720" w:footer="720" w:gutter="0"/>
          <w:cols w:space="720"/>
          <w:docGrid w:linePitch="360"/>
        </w:sectPr>
      </w:pPr>
    </w:p>
    <w:p w14:paraId="2FF2C1B7" w14:textId="77777777" w:rsidR="007D469E" w:rsidRDefault="007D469E">
      <w:pPr>
        <w:pStyle w:val="AbstractClauseTitle"/>
      </w:pPr>
    </w:p>
    <w:p w14:paraId="0EFE4DE5" w14:textId="77777777" w:rsidR="007D469E" w:rsidRDefault="007D469E">
      <w:pPr>
        <w:pStyle w:val="AbstractClauseTitle"/>
      </w:pPr>
    </w:p>
    <w:p w14:paraId="4CFEF773" w14:textId="77777777" w:rsidR="007D469E" w:rsidRDefault="007D469E">
      <w:pPr>
        <w:pStyle w:val="AbstractClauseTitle"/>
        <w:sectPr w:rsidR="007D469E">
          <w:headerReference w:type="default" r:id="rId8"/>
          <w:footerReference w:type="default" r:id="rId9"/>
          <w:type w:val="continuous"/>
          <w:pgSz w:w="11909" w:h="16834" w:code="9"/>
          <w:pgMar w:top="1440" w:right="1440" w:bottom="1440" w:left="1440" w:header="720" w:footer="720" w:gutter="0"/>
          <w:cols w:num="2" w:space="720" w:equalWidth="0">
            <w:col w:w="4154" w:space="720"/>
            <w:col w:w="4154"/>
          </w:cols>
          <w:docGrid w:linePitch="360"/>
        </w:sectPr>
      </w:pPr>
    </w:p>
    <w:p w14:paraId="6C67C586" w14:textId="77777777" w:rsidR="007D469E" w:rsidRDefault="007D469E">
      <w:pPr>
        <w:pStyle w:val="AbstractClauseTitle"/>
      </w:pPr>
    </w:p>
    <w:p w14:paraId="6411A235" w14:textId="77777777" w:rsidR="007D469E" w:rsidRDefault="007D469E">
      <w:pPr>
        <w:pStyle w:val="AbstractClauseTitle"/>
      </w:pPr>
      <w:r>
        <w:t>Abstract</w:t>
      </w:r>
    </w:p>
    <w:p w14:paraId="40E711C4" w14:textId="00DB3BC5" w:rsidR="00554165" w:rsidRDefault="00377CC6" w:rsidP="007A690F">
      <w:pPr>
        <w:pStyle w:val="Textkrper2"/>
      </w:pPr>
      <w:r>
        <w:t>T</w:t>
      </w:r>
      <w:r w:rsidR="000A31F3">
        <w:t xml:space="preserve">he </w:t>
      </w:r>
      <w:hyperlink r:id="rId10" w:tooltip="Home Chair of Turbomachinery and Flight Propulsion" w:history="1">
        <w:r w:rsidR="00851869" w:rsidRPr="00851869">
          <w:t>Chair of Turbomachinery and Flight Propulsion</w:t>
        </w:r>
        <w:r w:rsidR="00B71815">
          <w:t xml:space="preserve"> (LTF)</w:t>
        </w:r>
        <w:r w:rsidR="00851869" w:rsidRPr="00851869">
          <w:t xml:space="preserve"> </w:t>
        </w:r>
      </w:hyperlink>
      <w:r w:rsidR="00851869">
        <w:t xml:space="preserve">at the </w:t>
      </w:r>
      <w:hyperlink r:id="rId11" w:tooltip="Home Technical University of Munich" w:history="1">
        <w:r w:rsidR="00851869" w:rsidRPr="00851869">
          <w:t>Technical University of Munich</w:t>
        </w:r>
        <w:r w:rsidR="00B71815">
          <w:t xml:space="preserve"> (TUM)</w:t>
        </w:r>
        <w:r w:rsidR="00C93DB8">
          <w:t xml:space="preserve"> operates a calibration tunnel</w:t>
        </w:r>
        <w:r w:rsidR="006E3A14">
          <w:t xml:space="preserve">. </w:t>
        </w:r>
      </w:hyperlink>
      <w:r w:rsidR="006E3A14">
        <w:t>A</w:t>
      </w:r>
      <w:r w:rsidR="00851869">
        <w:t xml:space="preserve"> pressure chamber </w:t>
      </w:r>
      <w:r w:rsidR="006E3A14">
        <w:t xml:space="preserve">is designed as an addition to the calibration tunnel to enable </w:t>
      </w:r>
      <w:r w:rsidR="00851869">
        <w:t>probe calibration</w:t>
      </w:r>
      <w:r w:rsidR="00C40DEE">
        <w:t xml:space="preserve"> at higher Reynolds numbers</w:t>
      </w:r>
      <w:r w:rsidR="00851869">
        <w:t xml:space="preserve">. </w:t>
      </w:r>
      <w:r w:rsidR="00834BCA">
        <w:t xml:space="preserve">A </w:t>
      </w:r>
      <w:r w:rsidR="00513BF9">
        <w:t xml:space="preserve">numerical and experimental </w:t>
      </w:r>
      <w:r w:rsidR="00422DC3">
        <w:t xml:space="preserve">evaluation </w:t>
      </w:r>
      <w:r w:rsidR="00834BCA">
        <w:t>is conducted to</w:t>
      </w:r>
      <w:r w:rsidR="00422DC3">
        <w:t xml:space="preserve"> describe the design and capability of a cost-efficient adaptation of an existing freestream calibration tunnel for higher ambient pressures</w:t>
      </w:r>
      <w:r w:rsidR="00C93DB8">
        <w:t xml:space="preserve"> and varying temperatures</w:t>
      </w:r>
      <w:r w:rsidR="00704025">
        <w:t>.</w:t>
      </w:r>
      <w:r w:rsidR="007A690F">
        <w:t xml:space="preserve"> </w:t>
      </w:r>
      <w:r w:rsidR="004527DD">
        <w:t xml:space="preserve">The design of the freestream calibration tunnel </w:t>
      </w:r>
      <w:r w:rsidR="002B7716">
        <w:t xml:space="preserve">is </w:t>
      </w:r>
      <w:r w:rsidR="006B2AA1">
        <w:t>similar to the design</w:t>
      </w:r>
      <w:r w:rsidR="002B7716">
        <w:t xml:space="preserve"> described by </w:t>
      </w:r>
      <w:proofErr w:type="spellStart"/>
      <w:r w:rsidR="002B7716">
        <w:t>Nietsche</w:t>
      </w:r>
      <w:proofErr w:type="spellEnd"/>
      <w:r w:rsidR="002B7716">
        <w:t xml:space="preserve"> [1].</w:t>
      </w:r>
      <w:r w:rsidR="004527DD">
        <w:t xml:space="preserve"> </w:t>
      </w:r>
      <w:r w:rsidR="007A690F">
        <w:t xml:space="preserve">The modifications made are less </w:t>
      </w:r>
      <w:r w:rsidR="001425E2" w:rsidRPr="001425E2">
        <w:t>extensive</w:t>
      </w:r>
      <w:bookmarkStart w:id="0" w:name="_GoBack"/>
      <w:bookmarkEnd w:id="0"/>
      <w:r w:rsidR="007A690F">
        <w:t xml:space="preserve">, compared to other pressure chamber modifications like those presented by </w:t>
      </w:r>
      <w:proofErr w:type="spellStart"/>
      <w:r w:rsidR="007A690F">
        <w:t>Gieß</w:t>
      </w:r>
      <w:proofErr w:type="spellEnd"/>
      <w:r w:rsidR="007A690F">
        <w:t xml:space="preserve"> et. al. [</w:t>
      </w:r>
      <w:r w:rsidR="002B7716">
        <w:t>2</w:t>
      </w:r>
      <w:r w:rsidR="007A690F">
        <w:t>]</w:t>
      </w:r>
      <w:r w:rsidR="006B2AA1">
        <w:t>.</w:t>
      </w:r>
    </w:p>
    <w:p w14:paraId="6193A22F" w14:textId="77777777" w:rsidR="007A690F" w:rsidRDefault="007A690F" w:rsidP="007A690F">
      <w:pPr>
        <w:pStyle w:val="Textkrper2"/>
      </w:pPr>
    </w:p>
    <w:p w14:paraId="7A0498B7" w14:textId="77777777" w:rsidR="00C93DB8" w:rsidRDefault="00C93DB8" w:rsidP="00C93DB8">
      <w:pPr>
        <w:pStyle w:val="AbstractClauseTitle"/>
      </w:pPr>
      <w:r>
        <w:t>introduction</w:t>
      </w:r>
    </w:p>
    <w:p w14:paraId="33FA3932" w14:textId="26C3CC9C" w:rsidR="00C40DEE" w:rsidRDefault="00B71815" w:rsidP="00422DC3">
      <w:pPr>
        <w:pStyle w:val="Textkrper2"/>
      </w:pPr>
      <w:r>
        <w:t xml:space="preserve">The High-Speed Research Compressor (HSRC) at LTF </w:t>
      </w:r>
      <w:r w:rsidR="006E3A14">
        <w:t>has</w:t>
      </w:r>
      <w:r>
        <w:t xml:space="preserve"> several traversing slots to investigate the flow within a modern high-pressure compressor rear stage concept. The utilized probes like five-hole probes, total temperature</w:t>
      </w:r>
      <w:r w:rsidR="006E3A14">
        <w:t>,</w:t>
      </w:r>
      <w:r>
        <w:t xml:space="preserve"> and total pressure Kiel-probes, fast-response aerodynamic probes (FRAPs)</w:t>
      </w:r>
      <w:r w:rsidR="006E3A14">
        <w:t>,</w:t>
      </w:r>
      <w:r>
        <w:t xml:space="preserve"> and hot-wires are calibrated </w:t>
      </w:r>
      <w:r w:rsidR="006E3A14">
        <w:t>at the LTF</w:t>
      </w:r>
      <w:r>
        <w:t xml:space="preserve"> calibration tunne</w:t>
      </w:r>
      <w:r w:rsidR="00C40DEE">
        <w:t>l with respect to yaw and pitch angle, Mach number</w:t>
      </w:r>
      <w:r w:rsidR="006E3A14">
        <w:t>,</w:t>
      </w:r>
      <w:r w:rsidR="00C40DEE">
        <w:t xml:space="preserve"> and total temperature.</w:t>
      </w:r>
    </w:p>
    <w:p w14:paraId="36714998" w14:textId="4CD541BC" w:rsidR="006E3A14" w:rsidRDefault="00C40DEE" w:rsidP="006E3A14">
      <w:pPr>
        <w:pStyle w:val="Textkrper2"/>
      </w:pPr>
      <w:r>
        <w:t>A preliminary</w:t>
      </w:r>
      <w:r w:rsidR="00742330">
        <w:t xml:space="preserve"> numeri</w:t>
      </w:r>
      <w:r w:rsidR="00446E1D">
        <w:t>c</w:t>
      </w:r>
      <w:r w:rsidR="00742330">
        <w:t>al</w:t>
      </w:r>
      <w:r>
        <w:t xml:space="preserve"> investigation by Schäffer et al. [</w:t>
      </w:r>
      <w:r w:rsidR="002B7716">
        <w:t>3</w:t>
      </w:r>
      <w:r>
        <w:t xml:space="preserve">] yielded a small dependency of the Reynolds number on the calibration of a five-hole probe. </w:t>
      </w:r>
      <w:r w:rsidR="00446E1D">
        <w:t>An experimental analysis is necessary to prove the numerical results</w:t>
      </w:r>
      <w:r w:rsidR="00D74DA5">
        <w:t xml:space="preserve"> at lower overpressure</w:t>
      </w:r>
      <w:r w:rsidR="00446E1D">
        <w:t>. Therefore, a pressure chamber is designed in which t</w:t>
      </w:r>
      <w:r w:rsidR="00851869">
        <w:t>he Mach number and Reynolds number can be vari</w:t>
      </w:r>
      <w:r w:rsidR="00554165">
        <w:t>e</w:t>
      </w:r>
      <w:r w:rsidR="00851869">
        <w:t xml:space="preserve">d </w:t>
      </w:r>
      <w:r w:rsidR="00422DC3">
        <w:t xml:space="preserve">partly </w:t>
      </w:r>
      <w:r w:rsidR="00DD23F6">
        <w:t xml:space="preserve">independently </w:t>
      </w:r>
      <w:r w:rsidR="00446E1D">
        <w:t xml:space="preserve">in </w:t>
      </w:r>
      <w:r w:rsidR="00851869">
        <w:t xml:space="preserve">a range from ambient pressure </w:t>
      </w:r>
      <w:r w:rsidR="00154A4D">
        <w:t xml:space="preserve">up </w:t>
      </w:r>
      <w:r w:rsidR="00851869">
        <w:t>to 200</w:t>
      </w:r>
      <w:r w:rsidR="007425C3">
        <w:t xml:space="preserve"> </w:t>
      </w:r>
      <w:r w:rsidR="00851869">
        <w:t>kP</w:t>
      </w:r>
      <w:r w:rsidR="007425C3">
        <w:t xml:space="preserve">a and Ma numbers from </w:t>
      </w:r>
      <w:r w:rsidR="007425C3" w:rsidRPr="00BA6F35">
        <w:t>Ma=0.05 to Ma=0.9</w:t>
      </w:r>
      <w:r w:rsidR="00DD23F6" w:rsidRPr="00BA6F35">
        <w:t>.</w:t>
      </w:r>
      <w:r w:rsidR="006E3A14">
        <w:t xml:space="preserve"> </w:t>
      </w:r>
    </w:p>
    <w:p w14:paraId="32B94B35" w14:textId="77777777" w:rsidR="00240472" w:rsidRDefault="00240472" w:rsidP="00240472">
      <w:pPr>
        <w:pStyle w:val="NomenclatureClauseTitle"/>
      </w:pPr>
      <w:r>
        <w:t>RESULTS and DISCUSSION</w:t>
      </w:r>
    </w:p>
    <w:p w14:paraId="2646C96A" w14:textId="4B9BB7EA" w:rsidR="006E3A14" w:rsidRDefault="00F223B2" w:rsidP="006E3A14">
      <w:pPr>
        <w:pStyle w:val="Textkrper2"/>
        <w:ind w:firstLine="0"/>
      </w:pPr>
      <w:r>
        <w:t xml:space="preserve">The </w:t>
      </w:r>
      <w:r w:rsidR="00331933">
        <w:t xml:space="preserve">current </w:t>
      </w:r>
      <w:r>
        <w:t xml:space="preserve">pressure chamber </w:t>
      </w:r>
      <w:r w:rsidR="006E3A14">
        <w:t>is optimized for calibrating hot-wire probes at higher mass flow densities and</w:t>
      </w:r>
      <w:r w:rsidR="00720C54">
        <w:t xml:space="preserve"> temperatures.</w:t>
      </w:r>
      <w:r w:rsidR="006E3A14">
        <w:t xml:space="preserve"> Two pressure valves are used for a precise adjustment of the chamber pressure. A manually controlled valve is used for the coarse setting of the chamber pressure. Then, a software-controlled electric valve is sufficient for high precision pressure control. </w:t>
      </w:r>
    </w:p>
    <w:p w14:paraId="12F2B1FF" w14:textId="4364650E" w:rsidR="00554165" w:rsidRDefault="006E3A14">
      <w:pPr>
        <w:pStyle w:val="Textkrper2"/>
      </w:pPr>
      <w:r>
        <w:t xml:space="preserve">The setup uses </w:t>
      </w:r>
      <w:r w:rsidR="00DD23F6">
        <w:t>t</w:t>
      </w:r>
      <w:r w:rsidR="00720C54">
        <w:t>w</w:t>
      </w:r>
      <w:r w:rsidR="00DD23F6">
        <w:t>o probes</w:t>
      </w:r>
      <w:r>
        <w:t xml:space="preserve"> inside</w:t>
      </w:r>
      <w:r w:rsidR="00DD23F6">
        <w:t xml:space="preserve"> the pressure chamber</w:t>
      </w:r>
      <w:r>
        <w:t xml:space="preserve">, the </w:t>
      </w:r>
      <w:r w:rsidR="00720C54">
        <w:t>probe</w:t>
      </w:r>
      <w:r>
        <w:t xml:space="preserve"> calibrated, and a total temperature Kiel-probe as a reference, see </w:t>
      </w:r>
      <w:r w:rsidRPr="00D577F1">
        <w:fldChar w:fldCharType="begin"/>
      </w:r>
      <w:r w:rsidRPr="006E3A14">
        <w:instrText xml:space="preserve"> REF _Ref104542309 \h </w:instrText>
      </w:r>
      <w:r w:rsidRPr="00D577F1">
        <w:instrText xml:space="preserve"> \* MERGEFORMAT </w:instrText>
      </w:r>
      <w:r w:rsidRPr="00D577F1">
        <w:fldChar w:fldCharType="separate"/>
      </w:r>
      <w:r w:rsidRPr="008A2C61">
        <w:t xml:space="preserve">Figure </w:t>
      </w:r>
      <w:r w:rsidRPr="008A2C61">
        <w:rPr>
          <w:noProof/>
        </w:rPr>
        <w:t>1</w:t>
      </w:r>
      <w:r w:rsidRPr="00D577F1">
        <w:fldChar w:fldCharType="end"/>
      </w:r>
      <w:r>
        <w:t>. It was observed that the temperature measurement inside the settling chamber of the calibration tunnel and at the Kiel probe showed significantly different values since the heat loss over the throat and nozzle was not considered before.</w:t>
      </w:r>
      <w:r w:rsidR="00190D7A">
        <w:t xml:space="preserve"> The Kiel probe is positioned </w:t>
      </w:r>
      <w:r w:rsidR="002B7716">
        <w:t>eccentrically</w:t>
      </w:r>
      <w:r w:rsidR="00331933">
        <w:t xml:space="preserve"> and </w:t>
      </w:r>
      <w:r w:rsidR="00CF2724">
        <w:t>slightly</w:t>
      </w:r>
      <w:r w:rsidR="00F223B2">
        <w:t xml:space="preserve"> </w:t>
      </w:r>
      <w:r w:rsidR="00CF2724">
        <w:t>shifted</w:t>
      </w:r>
      <w:r w:rsidR="00F223B2">
        <w:t xml:space="preserve"> behind</w:t>
      </w:r>
      <w:r w:rsidR="00331933">
        <w:t xml:space="preserve"> </w:t>
      </w:r>
      <w:r w:rsidR="00783EF0">
        <w:t>the hot-wire</w:t>
      </w:r>
      <w:r w:rsidR="00190D7A">
        <w:t xml:space="preserve">. </w:t>
      </w:r>
      <w:r w:rsidR="00783EF0">
        <w:t xml:space="preserve">After a design study, numerical simulations with </w:t>
      </w:r>
      <w:r w:rsidR="00783EF0" w:rsidRPr="00295FFE">
        <w:rPr>
          <w:i/>
        </w:rPr>
        <w:t>Ansys Fluent</w:t>
      </w:r>
      <w:r w:rsidR="00783EF0">
        <w:t xml:space="preserve"> are carried out, to ensure the freestream is not influenced by the geometry of the pressure chamber. Additionally, an investigation with five-hole probe, FRAP and hot-wire are conducted. The t</w:t>
      </w:r>
      <w:r w:rsidR="00DD23F6">
        <w:t>ests g</w:t>
      </w:r>
      <w:r>
        <w:t>a</w:t>
      </w:r>
      <w:r w:rsidR="00DD23F6">
        <w:t>ve a deep</w:t>
      </w:r>
      <w:r w:rsidR="00783EF0">
        <w:t>er</w:t>
      </w:r>
      <w:r w:rsidR="00DD23F6">
        <w:t xml:space="preserve"> understanding of the flow inside the pressure chamber. The measured data agree very well with </w:t>
      </w:r>
      <w:r w:rsidR="00783EF0">
        <w:t xml:space="preserve">the </w:t>
      </w:r>
      <w:r>
        <w:t xml:space="preserve">numerical </w:t>
      </w:r>
      <w:r w:rsidR="00DD23F6">
        <w:t>simulations.</w:t>
      </w:r>
      <w:r w:rsidR="008E4EF3">
        <w:t xml:space="preserve"> Several static pressure ports at different axial and circumferential positions allow for the investigation of the change in static pressure and hence the influence on the estimation of the correct Mach number.</w:t>
      </w:r>
    </w:p>
    <w:p w14:paraId="7D859C34" w14:textId="77777777" w:rsidR="008A2C61" w:rsidRDefault="008A2C61">
      <w:pPr>
        <w:pStyle w:val="Textkrper2"/>
      </w:pPr>
    </w:p>
    <w:p w14:paraId="369311D1" w14:textId="77777777" w:rsidR="006B203C" w:rsidRDefault="006B203C" w:rsidP="006B203C">
      <w:pPr>
        <w:pStyle w:val="Textkrper2"/>
        <w:keepNext/>
        <w:jc w:val="center"/>
      </w:pPr>
      <w:r>
        <w:rPr>
          <w:noProof/>
        </w:rPr>
        <w:drawing>
          <wp:inline distT="0" distB="0" distL="0" distR="0" wp14:anchorId="082AC70A" wp14:editId="6FAE3C50">
            <wp:extent cx="1476918" cy="1513728"/>
            <wp:effectExtent l="635"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875" t="888" r="13531" b="-1"/>
                    <a:stretch/>
                  </pic:blipFill>
                  <pic:spPr bwMode="auto">
                    <a:xfrm rot="5400000">
                      <a:off x="0" y="0"/>
                      <a:ext cx="1542856" cy="1581310"/>
                    </a:xfrm>
                    <a:prstGeom prst="rect">
                      <a:avLst/>
                    </a:prstGeom>
                    <a:noFill/>
                    <a:ln>
                      <a:noFill/>
                    </a:ln>
                    <a:extLst>
                      <a:ext uri="{53640926-AAD7-44D8-BBD7-CCE9431645EC}">
                        <a14:shadowObscured xmlns:a14="http://schemas.microsoft.com/office/drawing/2010/main"/>
                      </a:ext>
                    </a:extLst>
                  </pic:spPr>
                </pic:pic>
              </a:graphicData>
            </a:graphic>
          </wp:inline>
        </w:drawing>
      </w:r>
    </w:p>
    <w:p w14:paraId="60E9ACC5" w14:textId="286BC32D" w:rsidR="00422DC3" w:rsidRPr="006B203C" w:rsidRDefault="006B203C" w:rsidP="006B203C">
      <w:pPr>
        <w:pStyle w:val="Textkrper2"/>
        <w:ind w:firstLine="0"/>
        <w:jc w:val="center"/>
        <w:rPr>
          <w:b/>
        </w:rPr>
      </w:pPr>
      <w:bookmarkStart w:id="1" w:name="_Ref104542309"/>
      <w:r w:rsidRPr="006B203C">
        <w:rPr>
          <w:b/>
        </w:rPr>
        <w:t xml:space="preserve">Figure </w:t>
      </w:r>
      <w:r w:rsidRPr="006B203C">
        <w:rPr>
          <w:b/>
        </w:rPr>
        <w:fldChar w:fldCharType="begin"/>
      </w:r>
      <w:r w:rsidRPr="006B203C">
        <w:rPr>
          <w:b/>
        </w:rPr>
        <w:instrText xml:space="preserve"> SEQ Figure \* ARABIC </w:instrText>
      </w:r>
      <w:r w:rsidRPr="006B203C">
        <w:rPr>
          <w:b/>
        </w:rPr>
        <w:fldChar w:fldCharType="separate"/>
      </w:r>
      <w:r w:rsidRPr="006B203C">
        <w:rPr>
          <w:b/>
          <w:noProof/>
        </w:rPr>
        <w:t>1</w:t>
      </w:r>
      <w:r w:rsidRPr="006B203C">
        <w:rPr>
          <w:b/>
        </w:rPr>
        <w:fldChar w:fldCharType="end"/>
      </w:r>
      <w:bookmarkEnd w:id="1"/>
      <w:r w:rsidRPr="006B203C">
        <w:rPr>
          <w:b/>
        </w:rPr>
        <w:t>: Pressure chamber with two probes mo</w:t>
      </w:r>
      <w:r>
        <w:rPr>
          <w:b/>
        </w:rPr>
        <w:t>u</w:t>
      </w:r>
      <w:r w:rsidRPr="006B203C">
        <w:rPr>
          <w:b/>
        </w:rPr>
        <w:t>nted</w:t>
      </w:r>
    </w:p>
    <w:p w14:paraId="30745555" w14:textId="77777777" w:rsidR="00CF2724" w:rsidRPr="006B203C" w:rsidRDefault="00CF2724" w:rsidP="00CF2724">
      <w:pPr>
        <w:pStyle w:val="Textkrper2"/>
      </w:pPr>
    </w:p>
    <w:p w14:paraId="436D4E63" w14:textId="66011CFB" w:rsidR="00F223B2" w:rsidRDefault="00F223B2" w:rsidP="00F223B2">
      <w:pPr>
        <w:pStyle w:val="Textkrper2"/>
        <w:ind w:firstLine="0"/>
      </w:pPr>
    </w:p>
    <w:p w14:paraId="0151206C" w14:textId="77777777" w:rsidR="007D469E" w:rsidRDefault="007D469E">
      <w:pPr>
        <w:pStyle w:val="Textkrper2"/>
      </w:pPr>
    </w:p>
    <w:p w14:paraId="589C6581" w14:textId="6B194C41" w:rsidR="007D469E" w:rsidRPr="006B2AA1" w:rsidRDefault="007D469E">
      <w:pPr>
        <w:pStyle w:val="ReferencesClauseTitle"/>
        <w:rPr>
          <w:lang w:val="de-DE"/>
        </w:rPr>
      </w:pPr>
      <w:r w:rsidRPr="006B2AA1">
        <w:rPr>
          <w:lang w:val="de-DE"/>
        </w:rPr>
        <w:t>References</w:t>
      </w:r>
    </w:p>
    <w:p w14:paraId="792AA906" w14:textId="5C130BC7" w:rsidR="007D1A84" w:rsidRPr="002B7716" w:rsidRDefault="00834BCA" w:rsidP="007A690F">
      <w:pPr>
        <w:rPr>
          <w:rFonts w:ascii="Times New Roman" w:hAnsi="Times New Roman"/>
          <w:lang w:val="de-DE"/>
        </w:rPr>
      </w:pPr>
      <w:r w:rsidRPr="002B7716">
        <w:rPr>
          <w:rFonts w:ascii="Times New Roman" w:hAnsi="Times New Roman"/>
          <w:lang w:val="de-DE"/>
        </w:rPr>
        <w:t xml:space="preserve">[1] </w:t>
      </w:r>
      <w:r w:rsidR="002B7716" w:rsidRPr="002B7716">
        <w:rPr>
          <w:rFonts w:ascii="Times New Roman" w:hAnsi="Times New Roman"/>
          <w:lang w:val="de-DE"/>
        </w:rPr>
        <w:t>Wolfgang Nitsche, André Brunn: “Strömungsmesstechnik”</w:t>
      </w:r>
      <w:r w:rsidR="006E3A14" w:rsidRPr="002B7716">
        <w:rPr>
          <w:rFonts w:ascii="Times New Roman" w:hAnsi="Times New Roman"/>
          <w:lang w:val="de-DE"/>
        </w:rPr>
        <w:t xml:space="preserve"> </w:t>
      </w:r>
      <w:r w:rsidR="002B7716" w:rsidRPr="002B7716">
        <w:rPr>
          <w:rFonts w:ascii="Times New Roman" w:hAnsi="Times New Roman"/>
          <w:i/>
          <w:lang w:val="de-DE"/>
        </w:rPr>
        <w:t>Sp</w:t>
      </w:r>
      <w:r w:rsidR="002B7716">
        <w:rPr>
          <w:rFonts w:ascii="Times New Roman" w:hAnsi="Times New Roman"/>
          <w:i/>
          <w:lang w:val="de-DE"/>
        </w:rPr>
        <w:t>ringer-Verlag Berlin Heidelberg</w:t>
      </w:r>
      <w:r w:rsidR="003470A6">
        <w:rPr>
          <w:rFonts w:ascii="Times New Roman" w:hAnsi="Times New Roman"/>
          <w:i/>
          <w:lang w:val="de-DE"/>
        </w:rPr>
        <w:t>,</w:t>
      </w:r>
      <w:r w:rsidR="002B7716">
        <w:rPr>
          <w:rFonts w:ascii="Times New Roman" w:hAnsi="Times New Roman"/>
          <w:i/>
          <w:lang w:val="de-DE"/>
        </w:rPr>
        <w:t xml:space="preserve"> 2006</w:t>
      </w:r>
      <w:r w:rsidR="009D29CB" w:rsidRPr="002B7716">
        <w:rPr>
          <w:rFonts w:ascii="Times New Roman" w:hAnsi="Times New Roman"/>
          <w:lang w:val="de-DE"/>
        </w:rPr>
        <w:t>.</w:t>
      </w:r>
    </w:p>
    <w:p w14:paraId="6EF46559" w14:textId="30E0E944" w:rsidR="002B7716" w:rsidRPr="002B7716" w:rsidRDefault="002B7716" w:rsidP="007A690F">
      <w:pPr>
        <w:rPr>
          <w:rFonts w:ascii="Times New Roman" w:hAnsi="Times New Roman"/>
          <w:lang w:val="de-DE"/>
        </w:rPr>
      </w:pPr>
    </w:p>
    <w:p w14:paraId="0C95CC02" w14:textId="18022030" w:rsidR="002B7716" w:rsidRDefault="002B7716" w:rsidP="007A690F">
      <w:pPr>
        <w:rPr>
          <w:rFonts w:ascii="Times New Roman" w:hAnsi="Times New Roman"/>
        </w:rPr>
      </w:pPr>
      <w:r>
        <w:rPr>
          <w:rFonts w:ascii="Times New Roman" w:hAnsi="Times New Roman"/>
        </w:rPr>
        <w:t xml:space="preserve">[2] </w:t>
      </w:r>
      <w:r w:rsidRPr="007A690F">
        <w:rPr>
          <w:rFonts w:ascii="Times New Roman" w:hAnsi="Times New Roman"/>
        </w:rPr>
        <w:t xml:space="preserve">P.-A. </w:t>
      </w:r>
      <w:proofErr w:type="spellStart"/>
      <w:r w:rsidRPr="007A690F">
        <w:rPr>
          <w:rFonts w:ascii="Times New Roman" w:hAnsi="Times New Roman"/>
        </w:rPr>
        <w:t>Gie</w:t>
      </w:r>
      <w:r>
        <w:rPr>
          <w:rFonts w:ascii="Times New Roman" w:hAnsi="Times New Roman"/>
        </w:rPr>
        <w:t>ß</w:t>
      </w:r>
      <w:proofErr w:type="spellEnd"/>
      <w:r w:rsidRPr="007A690F">
        <w:rPr>
          <w:rFonts w:ascii="Times New Roman" w:hAnsi="Times New Roman"/>
        </w:rPr>
        <w:t xml:space="preserve">, H.-J. </w:t>
      </w:r>
      <w:proofErr w:type="spellStart"/>
      <w:r w:rsidRPr="007A690F">
        <w:rPr>
          <w:rFonts w:ascii="Times New Roman" w:hAnsi="Times New Roman"/>
        </w:rPr>
        <w:t>Rehder</w:t>
      </w:r>
      <w:proofErr w:type="spellEnd"/>
      <w:r w:rsidRPr="007A690F">
        <w:rPr>
          <w:rFonts w:ascii="Times New Roman" w:hAnsi="Times New Roman"/>
        </w:rPr>
        <w:t xml:space="preserve">, F. </w:t>
      </w:r>
      <w:proofErr w:type="spellStart"/>
      <w:r w:rsidRPr="007A690F">
        <w:rPr>
          <w:rFonts w:ascii="Times New Roman" w:hAnsi="Times New Roman"/>
        </w:rPr>
        <w:t>Kost</w:t>
      </w:r>
      <w:proofErr w:type="spellEnd"/>
      <w:r w:rsidRPr="00BA6F35">
        <w:rPr>
          <w:rFonts w:ascii="Times New Roman" w:hAnsi="Times New Roman"/>
        </w:rPr>
        <w:t xml:space="preserve">: </w:t>
      </w:r>
      <w:r>
        <w:rPr>
          <w:rFonts w:ascii="Times New Roman" w:hAnsi="Times New Roman"/>
        </w:rPr>
        <w:t>“</w:t>
      </w:r>
      <w:r w:rsidRPr="007A690F">
        <w:rPr>
          <w:rFonts w:ascii="Times New Roman" w:hAnsi="Times New Roman"/>
        </w:rPr>
        <w:t>A New Test Facility for Probe Calibration -</w:t>
      </w:r>
      <w:r>
        <w:rPr>
          <w:rFonts w:ascii="Times New Roman" w:hAnsi="Times New Roman"/>
        </w:rPr>
        <w:t xml:space="preserve"> </w:t>
      </w:r>
      <w:r w:rsidRPr="007A690F">
        <w:rPr>
          <w:rFonts w:ascii="Times New Roman" w:hAnsi="Times New Roman"/>
        </w:rPr>
        <w:t>O</w:t>
      </w:r>
      <w:r>
        <w:rPr>
          <w:rFonts w:ascii="Times New Roman" w:hAnsi="Times New Roman"/>
        </w:rPr>
        <w:t>ff</w:t>
      </w:r>
      <w:r w:rsidRPr="007A690F">
        <w:rPr>
          <w:rFonts w:ascii="Times New Roman" w:hAnsi="Times New Roman"/>
        </w:rPr>
        <w:t>ering Independent Variation of Mach and Reynolds Numb</w:t>
      </w:r>
      <w:r>
        <w:rPr>
          <w:rFonts w:ascii="Times New Roman" w:hAnsi="Times New Roman"/>
        </w:rPr>
        <w:t>er”</w:t>
      </w:r>
      <w:r w:rsidRPr="00BA6F35">
        <w:rPr>
          <w:rFonts w:ascii="Times New Roman" w:hAnsi="Times New Roman"/>
        </w:rPr>
        <w:t xml:space="preserve"> </w:t>
      </w:r>
      <w:r w:rsidRPr="007A690F">
        <w:rPr>
          <w:rFonts w:ascii="Times New Roman" w:hAnsi="Times New Roman"/>
          <w:i/>
        </w:rPr>
        <w:t xml:space="preserve">Proceedings of the </w:t>
      </w:r>
      <w:proofErr w:type="spellStart"/>
      <w:r w:rsidRPr="007A690F">
        <w:rPr>
          <w:rFonts w:ascii="Times New Roman" w:hAnsi="Times New Roman"/>
          <w:i/>
        </w:rPr>
        <w:t>XV</w:t>
      </w:r>
      <w:r w:rsidRPr="007A690F">
        <w:rPr>
          <w:rFonts w:ascii="Times New Roman" w:hAnsi="Times New Roman"/>
          <w:i/>
          <w:vertAlign w:val="superscript"/>
        </w:rPr>
        <w:t>th</w:t>
      </w:r>
      <w:proofErr w:type="spellEnd"/>
      <w:r w:rsidRPr="007A690F">
        <w:rPr>
          <w:rFonts w:ascii="Times New Roman" w:hAnsi="Times New Roman"/>
          <w:i/>
        </w:rPr>
        <w:t xml:space="preserve"> Bi-Annual </w:t>
      </w:r>
      <w:r>
        <w:rPr>
          <w:rFonts w:ascii="Times New Roman" w:hAnsi="Times New Roman"/>
          <w:i/>
        </w:rPr>
        <w:t>Symposium</w:t>
      </w:r>
      <w:r w:rsidRPr="007A690F">
        <w:rPr>
          <w:rFonts w:ascii="Times New Roman" w:hAnsi="Times New Roman"/>
          <w:i/>
        </w:rPr>
        <w:t xml:space="preserve"> on Measuring Techniques</w:t>
      </w:r>
      <w:r>
        <w:rPr>
          <w:rFonts w:ascii="Times New Roman" w:hAnsi="Times New Roman"/>
          <w:i/>
        </w:rPr>
        <w:t xml:space="preserve"> </w:t>
      </w:r>
      <w:r w:rsidRPr="007A690F">
        <w:rPr>
          <w:rFonts w:ascii="Times New Roman" w:hAnsi="Times New Roman"/>
          <w:i/>
        </w:rPr>
        <w:t>in Transonic and Supersonic Flow in Cascades and Turbomachines</w:t>
      </w:r>
      <w:r w:rsidRPr="00BA6F35">
        <w:rPr>
          <w:rFonts w:ascii="Times New Roman" w:hAnsi="Times New Roman"/>
        </w:rPr>
        <w:t>, 20</w:t>
      </w:r>
      <w:r>
        <w:rPr>
          <w:rFonts w:ascii="Times New Roman" w:hAnsi="Times New Roman"/>
        </w:rPr>
        <w:t>00.</w:t>
      </w:r>
    </w:p>
    <w:p w14:paraId="10994092" w14:textId="77777777" w:rsidR="007A690F" w:rsidRPr="007A690F" w:rsidRDefault="007A690F" w:rsidP="007A690F">
      <w:pPr>
        <w:rPr>
          <w:rFonts w:ascii="Times New Roman" w:hAnsi="Times New Roman"/>
          <w:i/>
        </w:rPr>
      </w:pPr>
    </w:p>
    <w:p w14:paraId="5F63D2CE" w14:textId="3241C306" w:rsidR="007A690F" w:rsidRPr="00F06AA4" w:rsidRDefault="007A690F" w:rsidP="007A690F">
      <w:r>
        <w:rPr>
          <w:rFonts w:ascii="Times New Roman" w:hAnsi="Times New Roman"/>
        </w:rPr>
        <w:t>[</w:t>
      </w:r>
      <w:r w:rsidR="002B7716">
        <w:rPr>
          <w:rFonts w:ascii="Times New Roman" w:hAnsi="Times New Roman"/>
        </w:rPr>
        <w:t>3</w:t>
      </w:r>
      <w:r>
        <w:rPr>
          <w:rFonts w:ascii="Times New Roman" w:hAnsi="Times New Roman"/>
        </w:rPr>
        <w:t xml:space="preserve">] </w:t>
      </w:r>
      <w:r w:rsidRPr="00BA6F35">
        <w:rPr>
          <w:rFonts w:ascii="Times New Roman" w:hAnsi="Times New Roman"/>
        </w:rPr>
        <w:t xml:space="preserve">Schäffer, Christian; Speck, Konstantin; </w:t>
      </w:r>
      <w:proofErr w:type="spellStart"/>
      <w:r w:rsidRPr="00BA6F35">
        <w:rPr>
          <w:rFonts w:ascii="Times New Roman" w:hAnsi="Times New Roman"/>
        </w:rPr>
        <w:t>Gümmer</w:t>
      </w:r>
      <w:proofErr w:type="spellEnd"/>
      <w:r w:rsidRPr="00BA6F35">
        <w:rPr>
          <w:rFonts w:ascii="Times New Roman" w:hAnsi="Times New Roman"/>
        </w:rPr>
        <w:t xml:space="preserve">, Volker: </w:t>
      </w:r>
      <w:r>
        <w:rPr>
          <w:rFonts w:ascii="Times New Roman" w:hAnsi="Times New Roman"/>
        </w:rPr>
        <w:t>“</w:t>
      </w:r>
      <w:r w:rsidRPr="00BA6F35">
        <w:rPr>
          <w:rFonts w:ascii="Times New Roman" w:hAnsi="Times New Roman"/>
        </w:rPr>
        <w:t xml:space="preserve">Numerical Calibration and Investigation of the Influence of Reynolds Number on Measurements </w:t>
      </w:r>
      <w:proofErr w:type="gramStart"/>
      <w:r w:rsidRPr="00BA6F35">
        <w:rPr>
          <w:rFonts w:ascii="Times New Roman" w:hAnsi="Times New Roman"/>
        </w:rPr>
        <w:t>With</w:t>
      </w:r>
      <w:proofErr w:type="gramEnd"/>
      <w:r w:rsidRPr="00BA6F35">
        <w:rPr>
          <w:rFonts w:ascii="Times New Roman" w:hAnsi="Times New Roman"/>
        </w:rPr>
        <w:t xml:space="preserve"> Five-Hole Probes in Compressible Flows</w:t>
      </w:r>
      <w:r>
        <w:rPr>
          <w:rFonts w:ascii="Times New Roman" w:hAnsi="Times New Roman"/>
        </w:rPr>
        <w:t>.”</w:t>
      </w:r>
      <w:r w:rsidRPr="00BA6F35">
        <w:rPr>
          <w:rFonts w:ascii="Times New Roman" w:hAnsi="Times New Roman"/>
        </w:rPr>
        <w:t xml:space="preserve"> </w:t>
      </w:r>
      <w:r w:rsidRPr="00BA6F35">
        <w:rPr>
          <w:rFonts w:ascii="Times New Roman" w:hAnsi="Times New Roman"/>
          <w:i/>
        </w:rPr>
        <w:t>Journal of Turbomachinery</w:t>
      </w:r>
      <w:r w:rsidRPr="00BA6F35">
        <w:rPr>
          <w:rFonts w:ascii="Times New Roman" w:hAnsi="Times New Roman"/>
        </w:rPr>
        <w:t xml:space="preserve"> </w:t>
      </w:r>
      <w:r w:rsidRPr="00BA6F35">
        <w:rPr>
          <w:rFonts w:ascii="Times New Roman" w:hAnsi="Times New Roman"/>
          <w:b/>
        </w:rPr>
        <w:t>144</w:t>
      </w:r>
      <w:r w:rsidRPr="00BA6F35">
        <w:rPr>
          <w:rFonts w:ascii="Times New Roman" w:hAnsi="Times New Roman"/>
        </w:rPr>
        <w:t xml:space="preserve"> (9), 2022</w:t>
      </w:r>
      <w:r>
        <w:rPr>
          <w:rFonts w:ascii="Times New Roman" w:hAnsi="Times New Roman"/>
        </w:rPr>
        <w:t>.</w:t>
      </w:r>
    </w:p>
    <w:p w14:paraId="6BEC32C0" w14:textId="77777777" w:rsidR="007A690F" w:rsidRPr="00F06AA4" w:rsidRDefault="007A690F" w:rsidP="00BA6F35"/>
    <w:sectPr w:rsidR="007A690F" w:rsidRPr="00F06AA4" w:rsidSect="007D469E">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03A7A" w14:textId="77777777" w:rsidR="00FA0597" w:rsidRDefault="00FA0597">
      <w:r>
        <w:separator/>
      </w:r>
    </w:p>
  </w:endnote>
  <w:endnote w:type="continuationSeparator" w:id="0">
    <w:p w14:paraId="00B2B05C" w14:textId="77777777" w:rsidR="00FA0597" w:rsidRDefault="00FA0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FDAEB" w14:textId="290EE831" w:rsidR="007D469E" w:rsidRDefault="007D469E" w:rsidP="00C73411">
    <w:pPr>
      <w:pStyle w:val="Fuzeile"/>
      <w:jc w:val="right"/>
    </w:pPr>
    <w:r>
      <w:rPr>
        <w:rStyle w:val="Seitenzahl"/>
      </w:rPr>
      <w:fldChar w:fldCharType="begin"/>
    </w:r>
    <w:r>
      <w:rPr>
        <w:rStyle w:val="Seitenzahl"/>
      </w:rPr>
      <w:instrText xml:space="preserve"> PAGE </w:instrText>
    </w:r>
    <w:r>
      <w:rPr>
        <w:rStyle w:val="Seitenzahl"/>
      </w:rPr>
      <w:fldChar w:fldCharType="separate"/>
    </w:r>
    <w:r w:rsidR="00D13B06">
      <w:rPr>
        <w:rStyle w:val="Seitenzahl"/>
        <w:noProof/>
      </w:rPr>
      <w:t>1</w:t>
    </w:r>
    <w:r>
      <w:rPr>
        <w:rStyle w:val="Seitenzahl"/>
      </w:rPr>
      <w:fldChar w:fldCharType="end"/>
    </w:r>
    <w:r>
      <w:rPr>
        <w:rStyle w:val="Seitenzahl"/>
      </w:rPr>
      <w:tab/>
    </w:r>
    <w:r>
      <w:rPr>
        <w:rStyle w:val="Seitenzahl"/>
      </w:rPr>
      <w:tab/>
    </w:r>
    <w:r w:rsidR="007D1A84">
      <w:rPr>
        <w:rStyle w:val="Seitenzahl"/>
        <w:rFonts w:ascii="Arial" w:hAnsi="Arial" w:cs="Arial"/>
        <w:sz w:val="20"/>
        <w:lang w:val="en-US"/>
      </w:rPr>
      <w:t>Pisa</w:t>
    </w:r>
    <w:r w:rsidR="00067D57">
      <w:rPr>
        <w:rStyle w:val="Seitenzahl"/>
        <w:rFonts w:ascii="Arial" w:hAnsi="Arial" w:cs="Arial"/>
        <w:sz w:val="20"/>
        <w:lang w:val="en-US"/>
      </w:rPr>
      <w:t xml:space="preserve">, </w:t>
    </w:r>
    <w:r w:rsidR="007D1A84">
      <w:rPr>
        <w:rStyle w:val="Seitenzahl"/>
        <w:rFonts w:ascii="Arial" w:hAnsi="Arial" w:cs="Arial"/>
        <w:sz w:val="20"/>
        <w:lang w:val="en-US"/>
      </w:rPr>
      <w:t>Italy</w:t>
    </w:r>
    <w:r w:rsidR="0027233E">
      <w:rPr>
        <w:rStyle w:val="Seitenzahl"/>
        <w:rFonts w:ascii="Arial" w:hAnsi="Arial" w:cs="Arial"/>
        <w:sz w:val="20"/>
      </w:rPr>
      <w:tab/>
    </w:r>
    <w:r w:rsidR="0027233E">
      <w:rPr>
        <w:rStyle w:val="Seitenzahl"/>
        <w:rFonts w:ascii="Arial" w:hAnsi="Arial" w:cs="Arial"/>
        <w:sz w:val="20"/>
      </w:rPr>
      <w:tab/>
    </w:r>
    <w:r w:rsidR="003A2321">
      <w:rPr>
        <w:rStyle w:val="Seitenzahl"/>
        <w:rFonts w:ascii="Arial" w:hAnsi="Arial" w:cs="Arial"/>
        <w:sz w:val="20"/>
      </w:rPr>
      <w:t>2</w:t>
    </w:r>
    <w:r w:rsidR="007D1A84">
      <w:rPr>
        <w:rStyle w:val="Seitenzahl"/>
        <w:rFonts w:ascii="Arial" w:hAnsi="Arial" w:cs="Arial"/>
        <w:sz w:val="20"/>
      </w:rPr>
      <w:t>8</w:t>
    </w:r>
    <w:r w:rsidR="00067D57">
      <w:rPr>
        <w:rStyle w:val="Seitenzahl"/>
        <w:rFonts w:ascii="Arial" w:hAnsi="Arial" w:cs="Arial"/>
        <w:sz w:val="20"/>
      </w:rPr>
      <w:t xml:space="preserve"> – </w:t>
    </w:r>
    <w:r w:rsidR="007D1A84">
      <w:rPr>
        <w:rStyle w:val="Seitenzahl"/>
        <w:rFonts w:ascii="Arial" w:hAnsi="Arial" w:cs="Arial"/>
        <w:sz w:val="20"/>
      </w:rPr>
      <w:t>30</w:t>
    </w:r>
    <w:r w:rsidR="00067D57">
      <w:rPr>
        <w:rStyle w:val="Seitenzahl"/>
        <w:rFonts w:ascii="Arial" w:hAnsi="Arial" w:cs="Arial"/>
        <w:sz w:val="20"/>
      </w:rPr>
      <w:t xml:space="preserve"> September</w:t>
    </w:r>
    <w:r>
      <w:rPr>
        <w:rStyle w:val="Seitenzahl"/>
        <w:rFonts w:ascii="Arial" w:hAnsi="Arial" w:cs="Arial"/>
        <w:sz w:val="20"/>
      </w:rPr>
      <w:t xml:space="preserve"> 20</w:t>
    </w:r>
    <w:r w:rsidR="00067D57">
      <w:rPr>
        <w:rStyle w:val="Seitenzahl"/>
        <w:rFonts w:ascii="Arial" w:hAnsi="Arial" w:cs="Arial"/>
        <w:sz w:val="20"/>
      </w:rPr>
      <w:t>2</w:t>
    </w:r>
    <w:r w:rsidR="007D1A84">
      <w:rPr>
        <w:rStyle w:val="Seitenzahl"/>
        <w:rFonts w:ascii="Arial" w:hAnsi="Arial" w:cs="Arial"/>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CB9B" w14:textId="6F5A3912" w:rsidR="007D469E" w:rsidRDefault="007D469E" w:rsidP="007D1A84">
    <w:pPr>
      <w:pStyle w:val="Fuzeile"/>
      <w:jc w:val="right"/>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ab/>
    </w:r>
    <w:r>
      <w:rPr>
        <w:rStyle w:val="Seitenzahl"/>
      </w:rPr>
      <w:tab/>
    </w:r>
    <w:r w:rsidR="007D1A84">
      <w:rPr>
        <w:rStyle w:val="Seitenzahl"/>
        <w:rFonts w:ascii="Arial" w:hAnsi="Arial" w:cs="Arial"/>
        <w:sz w:val="20"/>
        <w:lang w:val="en-US"/>
      </w:rPr>
      <w:t>Pisa, Italy</w:t>
    </w:r>
    <w:r w:rsidR="007D1A84">
      <w:rPr>
        <w:rStyle w:val="Seitenzahl"/>
        <w:rFonts w:ascii="Arial" w:hAnsi="Arial" w:cs="Arial"/>
        <w:sz w:val="20"/>
      </w:rPr>
      <w:tab/>
    </w:r>
    <w:r w:rsidR="007D1A84">
      <w:rPr>
        <w:rStyle w:val="Seitenzahl"/>
        <w:rFonts w:ascii="Arial" w:hAnsi="Arial" w:cs="Arial"/>
        <w:sz w:val="20"/>
      </w:rPr>
      <w:tab/>
      <w:t>28 – 30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C876D" w14:textId="77777777" w:rsidR="00FA0597" w:rsidRDefault="00FA0597">
      <w:r>
        <w:separator/>
      </w:r>
    </w:p>
  </w:footnote>
  <w:footnote w:type="continuationSeparator" w:id="0">
    <w:p w14:paraId="02A1C429" w14:textId="77777777" w:rsidR="00FA0597" w:rsidRDefault="00FA0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9B63E" w14:textId="60EC7FBC" w:rsidR="00D824BE" w:rsidRDefault="00D824BE" w:rsidP="007D469E">
    <w:pPr>
      <w:pStyle w:val="Kopfzeile"/>
      <w:jc w:val="right"/>
      <w:rPr>
        <w:rFonts w:ascii="Arial" w:hAnsi="Arial" w:cs="Arial"/>
        <w:sz w:val="20"/>
      </w:rPr>
    </w:pPr>
    <w:r w:rsidRPr="00D824BE">
      <w:rPr>
        <w:rFonts w:ascii="Arial" w:hAnsi="Arial" w:cs="Arial"/>
        <w:sz w:val="20"/>
      </w:rPr>
      <w:t>XX</w:t>
    </w:r>
    <w:r w:rsidR="003A2321">
      <w:rPr>
        <w:rFonts w:ascii="Arial" w:hAnsi="Arial" w:cs="Arial"/>
        <w:sz w:val="20"/>
      </w:rPr>
      <w:t>V</w:t>
    </w:r>
    <w:r w:rsidR="007D1A84">
      <w:rPr>
        <w:rFonts w:ascii="Arial" w:hAnsi="Arial" w:cs="Arial"/>
        <w:sz w:val="20"/>
      </w:rPr>
      <w:t>I</w:t>
    </w:r>
    <w:r w:rsidRPr="00D824BE">
      <w:rPr>
        <w:rFonts w:ascii="Arial" w:hAnsi="Arial" w:cs="Arial"/>
        <w:sz w:val="20"/>
      </w:rPr>
      <w:t xml:space="preserve"> Bi</w:t>
    </w:r>
    <w:r w:rsidR="00791559">
      <w:rPr>
        <w:rFonts w:ascii="Arial" w:hAnsi="Arial" w:cs="Arial"/>
        <w:sz w:val="20"/>
      </w:rPr>
      <w:t>e</w:t>
    </w:r>
    <w:r w:rsidRPr="00D824BE">
      <w:rPr>
        <w:rFonts w:ascii="Arial" w:hAnsi="Arial" w:cs="Arial"/>
        <w:sz w:val="20"/>
      </w:rPr>
      <w:t>nn</w:t>
    </w:r>
    <w:r w:rsidR="00791559">
      <w:rPr>
        <w:rFonts w:ascii="Arial" w:hAnsi="Arial" w:cs="Arial"/>
        <w:sz w:val="20"/>
      </w:rPr>
      <w:t>i</w:t>
    </w:r>
    <w:r w:rsidRPr="00D824BE">
      <w:rPr>
        <w:rFonts w:ascii="Arial" w:hAnsi="Arial" w:cs="Arial"/>
        <w:sz w:val="20"/>
      </w:rPr>
      <w:t>al Symposium on Measuring Techniques in Turbomachinery</w:t>
    </w:r>
  </w:p>
  <w:p w14:paraId="5E113878" w14:textId="77777777" w:rsidR="007D469E" w:rsidRDefault="007D469E" w:rsidP="007D469E">
    <w:pPr>
      <w:pStyle w:val="Kopfzeile"/>
      <w:jc w:val="right"/>
      <w:rPr>
        <w:rFonts w:ascii="Arial" w:hAnsi="Arial" w:cs="Arial"/>
        <w:sz w:val="20"/>
      </w:rPr>
    </w:pPr>
    <w:r>
      <w:rPr>
        <w:rFonts w:ascii="Arial" w:hAnsi="Arial" w:cs="Arial"/>
        <w:sz w:val="20"/>
      </w:rPr>
      <w:t>Transonic and Supersonic Flow in Cascades and Turbomachi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0C38" w14:textId="60D21D70" w:rsidR="007D1A84" w:rsidRDefault="007D1A84" w:rsidP="007D1A84">
    <w:pPr>
      <w:pStyle w:val="Kopfzeile"/>
      <w:jc w:val="right"/>
      <w:rPr>
        <w:rFonts w:ascii="Arial" w:hAnsi="Arial" w:cs="Arial"/>
        <w:sz w:val="20"/>
      </w:rPr>
    </w:pPr>
    <w:r w:rsidRPr="00D824BE">
      <w:rPr>
        <w:rFonts w:ascii="Arial" w:hAnsi="Arial" w:cs="Arial"/>
        <w:sz w:val="20"/>
      </w:rPr>
      <w:t>XX</w:t>
    </w:r>
    <w:r>
      <w:rPr>
        <w:rFonts w:ascii="Arial" w:hAnsi="Arial" w:cs="Arial"/>
        <w:sz w:val="20"/>
      </w:rPr>
      <w:t>VI</w:t>
    </w:r>
    <w:r w:rsidRPr="00D824BE">
      <w:rPr>
        <w:rFonts w:ascii="Arial" w:hAnsi="Arial" w:cs="Arial"/>
        <w:sz w:val="20"/>
      </w:rPr>
      <w:t xml:space="preserve"> Bi</w:t>
    </w:r>
    <w:r>
      <w:rPr>
        <w:rFonts w:ascii="Arial" w:hAnsi="Arial" w:cs="Arial"/>
        <w:sz w:val="20"/>
      </w:rPr>
      <w:t>e</w:t>
    </w:r>
    <w:r w:rsidRPr="00D824BE">
      <w:rPr>
        <w:rFonts w:ascii="Arial" w:hAnsi="Arial" w:cs="Arial"/>
        <w:sz w:val="20"/>
      </w:rPr>
      <w:t>nn</w:t>
    </w:r>
    <w:r>
      <w:rPr>
        <w:rFonts w:ascii="Arial" w:hAnsi="Arial" w:cs="Arial"/>
        <w:sz w:val="20"/>
      </w:rPr>
      <w:t>i</w:t>
    </w:r>
    <w:r w:rsidRPr="00D824BE">
      <w:rPr>
        <w:rFonts w:ascii="Arial" w:hAnsi="Arial" w:cs="Arial"/>
        <w:sz w:val="20"/>
      </w:rPr>
      <w:t>al Symposium on Measuring Techniques in Turbomachinery</w:t>
    </w:r>
  </w:p>
  <w:p w14:paraId="6492B90D" w14:textId="77777777" w:rsidR="007D1A84" w:rsidRDefault="007D1A84" w:rsidP="007D1A84">
    <w:pPr>
      <w:pStyle w:val="Kopfzeile"/>
      <w:jc w:val="right"/>
      <w:rPr>
        <w:rFonts w:ascii="Arial" w:hAnsi="Arial" w:cs="Arial"/>
        <w:sz w:val="20"/>
      </w:rPr>
    </w:pPr>
    <w:r>
      <w:rPr>
        <w:rFonts w:ascii="Arial" w:hAnsi="Arial" w:cs="Arial"/>
        <w:sz w:val="20"/>
      </w:rPr>
      <w:t>Transonic and Supersonic Flow in Cascades and Turbomachines</w:t>
    </w:r>
  </w:p>
  <w:p w14:paraId="35B89CFA" w14:textId="68824A30" w:rsidR="007D469E" w:rsidRPr="007D1A84" w:rsidRDefault="007D469E" w:rsidP="007D1A8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jAzNzYxMDIzN7VU0lEKTi0uzszPAykwrAUAQ3HY7CwAAAA="/>
  </w:docVars>
  <w:rsids>
    <w:rsidRoot w:val="007A6153"/>
    <w:rsid w:val="00040C05"/>
    <w:rsid w:val="000511E7"/>
    <w:rsid w:val="00067D57"/>
    <w:rsid w:val="000A31F3"/>
    <w:rsid w:val="00137880"/>
    <w:rsid w:val="001425E2"/>
    <w:rsid w:val="00154A4D"/>
    <w:rsid w:val="00190D7A"/>
    <w:rsid w:val="001F08B2"/>
    <w:rsid w:val="00240472"/>
    <w:rsid w:val="00265B93"/>
    <w:rsid w:val="0027233E"/>
    <w:rsid w:val="002B7716"/>
    <w:rsid w:val="00330BF8"/>
    <w:rsid w:val="00331933"/>
    <w:rsid w:val="00333646"/>
    <w:rsid w:val="003470A6"/>
    <w:rsid w:val="00377CC6"/>
    <w:rsid w:val="003A2321"/>
    <w:rsid w:val="003D5D56"/>
    <w:rsid w:val="00404301"/>
    <w:rsid w:val="00422DC3"/>
    <w:rsid w:val="00446E1D"/>
    <w:rsid w:val="004527DD"/>
    <w:rsid w:val="00456E83"/>
    <w:rsid w:val="00513BF9"/>
    <w:rsid w:val="00554165"/>
    <w:rsid w:val="005620D4"/>
    <w:rsid w:val="00562188"/>
    <w:rsid w:val="00570BA1"/>
    <w:rsid w:val="006211FC"/>
    <w:rsid w:val="00667545"/>
    <w:rsid w:val="006B203C"/>
    <w:rsid w:val="006B2AA1"/>
    <w:rsid w:val="006E3A14"/>
    <w:rsid w:val="006E3DAD"/>
    <w:rsid w:val="00704025"/>
    <w:rsid w:val="00720C54"/>
    <w:rsid w:val="0072794C"/>
    <w:rsid w:val="00740D3D"/>
    <w:rsid w:val="00742330"/>
    <w:rsid w:val="007425C3"/>
    <w:rsid w:val="00783EF0"/>
    <w:rsid w:val="00791559"/>
    <w:rsid w:val="007A6153"/>
    <w:rsid w:val="007A690F"/>
    <w:rsid w:val="007D1A84"/>
    <w:rsid w:val="007D469E"/>
    <w:rsid w:val="00832E0E"/>
    <w:rsid w:val="0083318E"/>
    <w:rsid w:val="00834BCA"/>
    <w:rsid w:val="00851869"/>
    <w:rsid w:val="008A2C61"/>
    <w:rsid w:val="008D76C5"/>
    <w:rsid w:val="008E4EF3"/>
    <w:rsid w:val="008F5DA3"/>
    <w:rsid w:val="00903B53"/>
    <w:rsid w:val="00930D6E"/>
    <w:rsid w:val="00931635"/>
    <w:rsid w:val="009D29CB"/>
    <w:rsid w:val="009F585A"/>
    <w:rsid w:val="00A926B3"/>
    <w:rsid w:val="00AB66AC"/>
    <w:rsid w:val="00B47D74"/>
    <w:rsid w:val="00B71815"/>
    <w:rsid w:val="00B962DF"/>
    <w:rsid w:val="00BA6F35"/>
    <w:rsid w:val="00BF32E0"/>
    <w:rsid w:val="00C40DEE"/>
    <w:rsid w:val="00C73411"/>
    <w:rsid w:val="00C93DB8"/>
    <w:rsid w:val="00CF2724"/>
    <w:rsid w:val="00CF2770"/>
    <w:rsid w:val="00CF348E"/>
    <w:rsid w:val="00CF3AC3"/>
    <w:rsid w:val="00D13B06"/>
    <w:rsid w:val="00D577F1"/>
    <w:rsid w:val="00D66CB4"/>
    <w:rsid w:val="00D74DA5"/>
    <w:rsid w:val="00D824BE"/>
    <w:rsid w:val="00DD22E9"/>
    <w:rsid w:val="00DD23F6"/>
    <w:rsid w:val="00F06AA4"/>
    <w:rsid w:val="00F223B2"/>
    <w:rsid w:val="00F83281"/>
    <w:rsid w:val="00FA0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9AB51D1"/>
  <w15:chartTrackingRefBased/>
  <w15:docId w15:val="{598BDA89-CF4A-459D-BC0B-4920CCF3E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rFonts w:ascii="Arial" w:hAnsi="Arial"/>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aliases w:val="Table of Tables"/>
    <w:basedOn w:val="Standard"/>
    <w:next w:val="Standard"/>
    <w:semiHidden/>
    <w:pPr>
      <w:ind w:left="480" w:hanging="480"/>
      <w:jc w:val="both"/>
    </w:pPr>
    <w:rPr>
      <w:sz w:val="24"/>
      <w:szCs w:val="20"/>
      <w:lang w:val="en-GB"/>
    </w:rPr>
  </w:style>
  <w:style w:type="paragraph" w:customStyle="1" w:styleId="AbstractClauseTitle">
    <w:name w:val="Abstract Clause Title"/>
    <w:basedOn w:val="Standard"/>
    <w:next w:val="Textkrper2"/>
    <w:pPr>
      <w:keepNext/>
      <w:suppressAutoHyphens/>
      <w:overflowPunct w:val="0"/>
      <w:autoSpaceDE w:val="0"/>
      <w:autoSpaceDN w:val="0"/>
      <w:adjustRightInd w:val="0"/>
      <w:jc w:val="both"/>
      <w:textAlignment w:val="baseline"/>
    </w:pPr>
    <w:rPr>
      <w:b/>
      <w:caps/>
      <w:kern w:val="14"/>
      <w:szCs w:val="20"/>
    </w:rPr>
  </w:style>
  <w:style w:type="paragraph" w:styleId="Textkrper2">
    <w:name w:val="Body Text 2"/>
    <w:basedOn w:val="Standard"/>
    <w:link w:val="Textkrper2Zchn"/>
    <w:pPr>
      <w:suppressAutoHyphens/>
      <w:overflowPunct w:val="0"/>
      <w:autoSpaceDE w:val="0"/>
      <w:autoSpaceDN w:val="0"/>
      <w:adjustRightInd w:val="0"/>
      <w:ind w:firstLine="360"/>
      <w:jc w:val="both"/>
      <w:textAlignment w:val="baseline"/>
    </w:pPr>
    <w:rPr>
      <w:rFonts w:ascii="Times New Roman" w:hAnsi="Times New Roman"/>
      <w:kern w:val="14"/>
      <w:szCs w:val="20"/>
    </w:rPr>
  </w:style>
  <w:style w:type="paragraph" w:customStyle="1" w:styleId="AcknowledgmentsClauseTitle">
    <w:name w:val="Acknowledgments Clause Title"/>
    <w:basedOn w:val="Standard"/>
    <w:next w:val="Textkrper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NomenclatureClauseTitle">
    <w:name w:val="Nomenclature Clause Title"/>
    <w:basedOn w:val="Standard"/>
    <w:next w:val="Textkrper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ReferencesClauseTitle">
    <w:name w:val="References Clause Title"/>
    <w:basedOn w:val="Standard"/>
    <w:next w:val="Textkrper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Affiliation">
    <w:name w:val="Affiliation"/>
    <w:basedOn w:val="Standard"/>
    <w:pPr>
      <w:suppressAutoHyphens/>
      <w:overflowPunct w:val="0"/>
      <w:autoSpaceDE w:val="0"/>
      <w:autoSpaceDN w:val="0"/>
      <w:adjustRightInd w:val="0"/>
      <w:jc w:val="center"/>
      <w:textAlignment w:val="baseline"/>
    </w:pPr>
    <w:rPr>
      <w:kern w:val="14"/>
      <w:szCs w:val="20"/>
    </w:rPr>
  </w:style>
  <w:style w:type="paragraph" w:styleId="Titel">
    <w:name w:val="Title"/>
    <w:basedOn w:val="Standard"/>
    <w:qFormat/>
    <w:pPr>
      <w:suppressAutoHyphens/>
      <w:overflowPunct w:val="0"/>
      <w:autoSpaceDE w:val="0"/>
      <w:autoSpaceDN w:val="0"/>
      <w:adjustRightInd w:val="0"/>
      <w:spacing w:before="760"/>
      <w:jc w:val="center"/>
      <w:textAlignment w:val="baseline"/>
    </w:pPr>
    <w:rPr>
      <w:b/>
      <w:caps/>
      <w:kern w:val="14"/>
      <w:sz w:val="24"/>
      <w:szCs w:val="20"/>
    </w:rPr>
  </w:style>
  <w:style w:type="paragraph" w:styleId="Kopfzeile">
    <w:name w:val="header"/>
    <w:basedOn w:val="Standard"/>
    <w:link w:val="KopfzeileZchn"/>
    <w:pPr>
      <w:tabs>
        <w:tab w:val="center" w:pos="4320"/>
        <w:tab w:val="right" w:pos="8640"/>
      </w:tabs>
    </w:pPr>
    <w:rPr>
      <w:rFonts w:ascii="Times New Roman" w:hAnsi="Times New Roman"/>
      <w:sz w:val="24"/>
      <w:lang w:val="en-GB"/>
    </w:rPr>
  </w:style>
  <w:style w:type="paragraph" w:styleId="Fuzeile">
    <w:name w:val="footer"/>
    <w:basedOn w:val="Standard"/>
    <w:link w:val="FuzeileZchn"/>
    <w:pPr>
      <w:tabs>
        <w:tab w:val="center" w:pos="4320"/>
        <w:tab w:val="right" w:pos="8640"/>
      </w:tabs>
    </w:pPr>
    <w:rPr>
      <w:rFonts w:ascii="Times New Roman" w:hAnsi="Times New Roman"/>
      <w:sz w:val="24"/>
      <w:lang w:val="en-GB"/>
    </w:rPr>
  </w:style>
  <w:style w:type="character" w:styleId="Seitenzahl">
    <w:name w:val="page number"/>
    <w:basedOn w:val="Absatz-Standardschriftart"/>
  </w:style>
  <w:style w:type="table" w:styleId="Tabellenraster">
    <w:name w:val="Table Grid"/>
    <w:basedOn w:val="NormaleTabelle"/>
    <w:rsid w:val="00906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basedOn w:val="Absatz-Standardschriftart"/>
    <w:link w:val="Kopfzeile"/>
    <w:rsid w:val="007D1A84"/>
    <w:rPr>
      <w:sz w:val="24"/>
      <w:szCs w:val="24"/>
      <w:lang w:val="en-GB"/>
    </w:rPr>
  </w:style>
  <w:style w:type="character" w:customStyle="1" w:styleId="FuzeileZchn">
    <w:name w:val="Fußzeile Zchn"/>
    <w:basedOn w:val="Absatz-Standardschriftart"/>
    <w:link w:val="Fuzeile"/>
    <w:rsid w:val="007D1A84"/>
    <w:rPr>
      <w:sz w:val="24"/>
      <w:szCs w:val="24"/>
      <w:lang w:val="en-GB"/>
    </w:rPr>
  </w:style>
  <w:style w:type="character" w:styleId="Hyperlink">
    <w:name w:val="Hyperlink"/>
    <w:basedOn w:val="Absatz-Standardschriftart"/>
    <w:uiPriority w:val="99"/>
    <w:semiHidden/>
    <w:unhideWhenUsed/>
    <w:rsid w:val="00851869"/>
    <w:rPr>
      <w:color w:val="0000FF"/>
      <w:u w:val="single"/>
    </w:rPr>
  </w:style>
  <w:style w:type="paragraph" w:styleId="Beschriftung">
    <w:name w:val="caption"/>
    <w:basedOn w:val="Standard"/>
    <w:next w:val="Standard"/>
    <w:uiPriority w:val="35"/>
    <w:unhideWhenUsed/>
    <w:qFormat/>
    <w:rsid w:val="006B203C"/>
    <w:pPr>
      <w:spacing w:after="200"/>
    </w:pPr>
    <w:rPr>
      <w:i/>
      <w:iCs/>
      <w:color w:val="44546A" w:themeColor="text2"/>
      <w:sz w:val="18"/>
      <w:szCs w:val="18"/>
    </w:rPr>
  </w:style>
  <w:style w:type="character" w:customStyle="1" w:styleId="Textkrper2Zchn">
    <w:name w:val="Textkörper 2 Zchn"/>
    <w:basedOn w:val="Absatz-Standardschriftart"/>
    <w:link w:val="Textkrper2"/>
    <w:rsid w:val="00DD23F6"/>
    <w:rPr>
      <w:kern w:val="14"/>
    </w:rPr>
  </w:style>
  <w:style w:type="paragraph" w:styleId="Sprechblasentext">
    <w:name w:val="Balloon Text"/>
    <w:basedOn w:val="Standard"/>
    <w:link w:val="SprechblasentextZchn"/>
    <w:uiPriority w:val="99"/>
    <w:semiHidden/>
    <w:unhideWhenUsed/>
    <w:rsid w:val="00F06AA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06AA4"/>
    <w:rPr>
      <w:rFonts w:ascii="Segoe UI" w:hAnsi="Segoe UI" w:cs="Segoe UI"/>
      <w:sz w:val="18"/>
      <w:szCs w:val="18"/>
    </w:rPr>
  </w:style>
  <w:style w:type="paragraph" w:styleId="berarbeitung">
    <w:name w:val="Revision"/>
    <w:hidden/>
    <w:uiPriority w:val="99"/>
    <w:semiHidden/>
    <w:rsid w:val="00BA6F35"/>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www.tum.de/en/" TargetMode="External"/><Relationship Id="rId5" Type="http://schemas.openxmlformats.org/officeDocument/2006/relationships/endnotes" Target="endnotes.xml"/><Relationship Id="rId10" Type="http://schemas.openxmlformats.org/officeDocument/2006/relationships/hyperlink" Target="https://www.asg.ed.tum.de/en/ltf/home/" TargetMode="Externa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8</Words>
  <Characters>3638</Characters>
  <Application>Microsoft Office Word</Application>
  <DocSecurity>0</DocSecurity>
  <Lines>30</Lines>
  <Paragraphs>8</Paragraphs>
  <ScaleCrop>false</ScaleCrop>
  <HeadingPairs>
    <vt:vector size="6" baseType="variant">
      <vt:variant>
        <vt:lpstr>Titel</vt:lpstr>
      </vt:variant>
      <vt:variant>
        <vt:i4>1</vt:i4>
      </vt:variant>
      <vt:variant>
        <vt:lpstr>Title</vt:lpstr>
      </vt:variant>
      <vt:variant>
        <vt:i4>1</vt:i4>
      </vt:variant>
      <vt:variant>
        <vt:lpstr>Τίτλος</vt:lpstr>
      </vt:variant>
      <vt:variant>
        <vt:i4>1</vt:i4>
      </vt:variant>
    </vt:vector>
  </HeadingPairs>
  <TitlesOfParts>
    <vt:vector size="3" baseType="lpstr">
      <vt:lpstr>PUT PAPER TITLE HERE</vt:lpstr>
      <vt:lpstr>PUT PAPER TITLE HERE</vt:lpstr>
      <vt:lpstr>PUT PAPER TITLE HERE</vt:lpstr>
    </vt:vector>
  </TitlesOfParts>
  <Company>KTH</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PAPER TITLE HERE</dc:title>
  <dc:subject/>
  <dc:creator>Administrator</dc:creator>
  <cp:keywords/>
  <dc:description/>
  <cp:lastModifiedBy>ga54vat</cp:lastModifiedBy>
  <cp:revision>8</cp:revision>
  <dcterms:created xsi:type="dcterms:W3CDTF">2022-05-27T13:01:00Z</dcterms:created>
  <dcterms:modified xsi:type="dcterms:W3CDTF">2022-05-27T13:26:00Z</dcterms:modified>
</cp:coreProperties>
</file>